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2AEB0" w14:textId="7816BAA9" w:rsidR="001E1096" w:rsidRPr="00F93AA9" w:rsidRDefault="001E1096" w:rsidP="00BA42AD">
      <w:pPr>
        <w:pStyle w:val="Title"/>
        <w:rPr>
          <w:rFonts w:ascii="Times New Roman" w:hAnsi="Times New Roman"/>
          <w:sz w:val="24"/>
          <w:szCs w:val="24"/>
        </w:rPr>
      </w:pPr>
      <w:r w:rsidRPr="00F93AA9">
        <w:rPr>
          <w:rFonts w:ascii="Times New Roman" w:hAnsi="Times New Roman"/>
          <w:sz w:val="24"/>
          <w:szCs w:val="24"/>
        </w:rPr>
        <w:t xml:space="preserve">RESOURCE INFORMATIONAL SHEET </w:t>
      </w:r>
      <w:r w:rsidR="005A2FD4" w:rsidRPr="00F93AA9">
        <w:rPr>
          <w:rFonts w:ascii="Times New Roman" w:hAnsi="Times New Roman"/>
          <w:sz w:val="24"/>
          <w:szCs w:val="24"/>
        </w:rPr>
        <w:t>NEWARK</w:t>
      </w:r>
    </w:p>
    <w:p w14:paraId="39246D61" w14:textId="77777777" w:rsidR="001E1096" w:rsidRPr="00F93AA9" w:rsidRDefault="001E1096" w:rsidP="00BA42AD">
      <w:pPr>
        <w:pStyle w:val="Title"/>
        <w:jc w:val="both"/>
        <w:rPr>
          <w:rFonts w:ascii="Times New Roman" w:hAnsi="Times New Roman"/>
          <w:sz w:val="24"/>
          <w:szCs w:val="24"/>
        </w:rPr>
      </w:pPr>
    </w:p>
    <w:p w14:paraId="134E8183" w14:textId="77777777" w:rsidR="00F70DC7" w:rsidRDefault="00F70DC7" w:rsidP="00BA42AD">
      <w:pPr>
        <w:jc w:val="both"/>
        <w:rPr>
          <w:rFonts w:ascii="Times New Roman" w:hAnsi="Times New Roman"/>
          <w:szCs w:val="24"/>
        </w:rPr>
        <w:sectPr w:rsidR="00F70D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84FB1A" w14:textId="53404756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IAM District Lodge 141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435B03">
        <w:rPr>
          <w:rFonts w:ascii="Times New Roman" w:hAnsi="Times New Roman"/>
          <w:szCs w:val="24"/>
        </w:rPr>
        <w:t>www.iam141.org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F43B32">
        <w:rPr>
          <w:rFonts w:ascii="Times New Roman" w:hAnsi="Times New Roman"/>
          <w:szCs w:val="24"/>
        </w:rPr>
        <w:t xml:space="preserve">         </w:t>
      </w:r>
      <w:r w:rsidR="003C2E68">
        <w:rPr>
          <w:rFonts w:ascii="Times New Roman" w:hAnsi="Times New Roman"/>
          <w:szCs w:val="24"/>
        </w:rPr>
        <w:t xml:space="preserve"> </w:t>
      </w:r>
      <w:r w:rsidRPr="00F93AA9">
        <w:rPr>
          <w:rFonts w:ascii="Times New Roman" w:hAnsi="Times New Roman"/>
          <w:szCs w:val="24"/>
        </w:rPr>
        <w:t>847-640-2222</w:t>
      </w:r>
    </w:p>
    <w:p w14:paraId="19A1FE9F" w14:textId="2A34E409" w:rsidR="001E1096" w:rsidRPr="00F7271E" w:rsidRDefault="001E1096" w:rsidP="00F7271E">
      <w:pPr>
        <w:jc w:val="center"/>
        <w:rPr>
          <w:rFonts w:ascii="Times New Roman" w:hAnsi="Times New Roman"/>
          <w:b/>
          <w:bCs/>
          <w:szCs w:val="24"/>
        </w:rPr>
      </w:pPr>
      <w:bookmarkStart w:id="0" w:name="_Hlk39843614"/>
      <w:r w:rsidRPr="00F7271E">
        <w:rPr>
          <w:rFonts w:ascii="Times New Roman" w:hAnsi="Times New Roman"/>
          <w:b/>
          <w:bCs/>
          <w:szCs w:val="24"/>
        </w:rPr>
        <w:t>AGC Ramp/</w:t>
      </w:r>
      <w:r w:rsidR="001431EB" w:rsidRPr="00F7271E">
        <w:rPr>
          <w:rFonts w:ascii="Times New Roman" w:hAnsi="Times New Roman"/>
          <w:b/>
          <w:bCs/>
          <w:szCs w:val="24"/>
        </w:rPr>
        <w:t xml:space="preserve"> Customer Svc/</w:t>
      </w:r>
      <w:r w:rsidRPr="00F7271E">
        <w:rPr>
          <w:rFonts w:ascii="Times New Roman" w:hAnsi="Times New Roman"/>
          <w:b/>
          <w:bCs/>
          <w:szCs w:val="24"/>
        </w:rPr>
        <w:t>Stores</w:t>
      </w:r>
      <w:r w:rsidR="001F43A4" w:rsidRPr="00F7271E">
        <w:rPr>
          <w:rFonts w:ascii="Times New Roman" w:hAnsi="Times New Roman"/>
          <w:b/>
          <w:bCs/>
          <w:szCs w:val="24"/>
        </w:rPr>
        <w:t>/</w:t>
      </w:r>
      <w:r w:rsidR="004069C2" w:rsidRPr="00F7271E">
        <w:rPr>
          <w:rFonts w:ascii="Times New Roman" w:hAnsi="Times New Roman"/>
          <w:b/>
          <w:bCs/>
          <w:szCs w:val="24"/>
        </w:rPr>
        <w:t>Move team/MX Instr</w:t>
      </w:r>
      <w:r w:rsidR="009F3DFB" w:rsidRPr="00F7271E">
        <w:rPr>
          <w:rFonts w:ascii="Times New Roman" w:hAnsi="Times New Roman"/>
          <w:b/>
          <w:bCs/>
          <w:szCs w:val="24"/>
        </w:rPr>
        <w:t>uctors</w:t>
      </w:r>
    </w:p>
    <w:bookmarkEnd w:id="0"/>
    <w:p w14:paraId="76B1DBFF" w14:textId="0FCD85A4" w:rsidR="001E1096" w:rsidRPr="00F93AA9" w:rsidRDefault="001E1096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Erik Stenberg </w:t>
      </w:r>
      <w:r w:rsidR="005A2FD4" w:rsidRPr="00F93AA9">
        <w:rPr>
          <w:rFonts w:ascii="Times New Roman" w:hAnsi="Times New Roman"/>
          <w:szCs w:val="24"/>
        </w:rPr>
        <w:t xml:space="preserve">EWRMX 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435B03">
        <w:rPr>
          <w:rFonts w:ascii="Times New Roman" w:hAnsi="Times New Roman"/>
          <w:szCs w:val="24"/>
        </w:rPr>
        <w:t>estenberg@iam141.org</w:t>
      </w:r>
      <w:r w:rsidRPr="00F93AA9">
        <w:rPr>
          <w:rFonts w:ascii="Times New Roman" w:hAnsi="Times New Roman"/>
          <w:szCs w:val="24"/>
        </w:rPr>
        <w:t xml:space="preserve"> </w:t>
      </w:r>
      <w:r w:rsidR="00F43B32">
        <w:rPr>
          <w:rFonts w:ascii="Times New Roman" w:hAnsi="Times New Roman"/>
          <w:szCs w:val="24"/>
        </w:rPr>
        <w:t xml:space="preserve">                   </w:t>
      </w:r>
      <w:r w:rsidRPr="00F93AA9">
        <w:rPr>
          <w:rFonts w:ascii="Times New Roman" w:hAnsi="Times New Roman"/>
          <w:szCs w:val="24"/>
        </w:rPr>
        <w:t>224-387-6228</w:t>
      </w:r>
    </w:p>
    <w:p w14:paraId="2051B55B" w14:textId="6024F213" w:rsidR="001E1096" w:rsidRPr="00F93AA9" w:rsidRDefault="005A2FD4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Richard Creighton EWR</w:t>
      </w:r>
      <w:r w:rsidR="001E1096" w:rsidRPr="00F93AA9">
        <w:rPr>
          <w:rFonts w:ascii="Times New Roman" w:hAnsi="Times New Roman"/>
          <w:szCs w:val="24"/>
        </w:rPr>
        <w:t>CS</w:t>
      </w:r>
      <w:r w:rsidR="001E1096" w:rsidRPr="00F93AA9">
        <w:rPr>
          <w:rFonts w:ascii="Times New Roman" w:hAnsi="Times New Roman"/>
          <w:szCs w:val="24"/>
        </w:rPr>
        <w:tab/>
      </w:r>
      <w:r w:rsidR="00F43B32">
        <w:rPr>
          <w:rFonts w:ascii="Times New Roman" w:hAnsi="Times New Roman"/>
          <w:szCs w:val="24"/>
        </w:rPr>
        <w:t xml:space="preserve">            </w:t>
      </w:r>
      <w:r w:rsidR="00F43B32" w:rsidRPr="00435B03">
        <w:rPr>
          <w:rFonts w:ascii="Times New Roman" w:hAnsi="Times New Roman"/>
          <w:szCs w:val="24"/>
        </w:rPr>
        <w:t>rcreighton@iam141.org</w:t>
      </w:r>
      <w:r w:rsidR="001E1096"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 xml:space="preserve">         732-397-8922</w:t>
      </w:r>
    </w:p>
    <w:p w14:paraId="79A7374D" w14:textId="16B58E09" w:rsidR="001E1096" w:rsidRPr="00F93AA9" w:rsidRDefault="001E1096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Joe Bartz </w:t>
      </w:r>
      <w:r w:rsidR="005A2FD4" w:rsidRPr="00F93AA9">
        <w:rPr>
          <w:rFonts w:ascii="Times New Roman" w:hAnsi="Times New Roman"/>
          <w:szCs w:val="24"/>
        </w:rPr>
        <w:t>EWR</w:t>
      </w:r>
      <w:r w:rsidRPr="00F93AA9">
        <w:rPr>
          <w:rFonts w:ascii="Times New Roman" w:hAnsi="Times New Roman"/>
          <w:szCs w:val="24"/>
        </w:rPr>
        <w:t xml:space="preserve"> (STORES)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435B03">
        <w:rPr>
          <w:rFonts w:ascii="Times New Roman" w:hAnsi="Times New Roman"/>
          <w:szCs w:val="24"/>
        </w:rPr>
        <w:t>Jbartz@iam141.org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F43B32">
        <w:rPr>
          <w:rFonts w:ascii="Times New Roman" w:hAnsi="Times New Roman"/>
          <w:szCs w:val="24"/>
        </w:rPr>
        <w:t xml:space="preserve">         </w:t>
      </w:r>
      <w:r w:rsidRPr="00F93AA9">
        <w:rPr>
          <w:rFonts w:ascii="Times New Roman" w:hAnsi="Times New Roman"/>
          <w:szCs w:val="24"/>
        </w:rPr>
        <w:t>708-203-3644</w:t>
      </w:r>
    </w:p>
    <w:p w14:paraId="1F017D9C" w14:textId="543AB8E5" w:rsidR="001F43A4" w:rsidRPr="00F93AA9" w:rsidRDefault="005A2FD4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Mitch Buckley EWRRS</w:t>
      </w:r>
      <w:r w:rsidR="001F43A4" w:rsidRPr="00F93AA9">
        <w:rPr>
          <w:rFonts w:ascii="Times New Roman" w:hAnsi="Times New Roman"/>
          <w:szCs w:val="24"/>
        </w:rPr>
        <w:tab/>
      </w:r>
      <w:r w:rsidR="001F43A4" w:rsidRPr="00F93AA9">
        <w:rPr>
          <w:rFonts w:ascii="Times New Roman" w:hAnsi="Times New Roman"/>
          <w:szCs w:val="24"/>
        </w:rPr>
        <w:tab/>
      </w:r>
      <w:r w:rsidR="008841D5" w:rsidRPr="00435B03">
        <w:rPr>
          <w:rFonts w:ascii="Times New Roman" w:hAnsi="Times New Roman"/>
          <w:szCs w:val="24"/>
        </w:rPr>
        <w:t>mbuckley@iam141.org</w:t>
      </w:r>
      <w:r w:rsidR="001F43A4" w:rsidRPr="00F93AA9">
        <w:rPr>
          <w:rFonts w:ascii="Times New Roman" w:hAnsi="Times New Roman"/>
          <w:szCs w:val="24"/>
        </w:rPr>
        <w:tab/>
      </w:r>
      <w:r w:rsidR="00F43B32">
        <w:rPr>
          <w:rFonts w:ascii="Times New Roman" w:hAnsi="Times New Roman"/>
          <w:szCs w:val="24"/>
        </w:rPr>
        <w:t xml:space="preserve">         </w:t>
      </w:r>
      <w:r w:rsidRPr="00F93AA9">
        <w:rPr>
          <w:rFonts w:ascii="Times New Roman" w:hAnsi="Times New Roman"/>
          <w:szCs w:val="24"/>
        </w:rPr>
        <w:t>201-394-2178</w:t>
      </w:r>
    </w:p>
    <w:p w14:paraId="173C8E3C" w14:textId="424B1BA3" w:rsidR="001F43A4" w:rsidRPr="00F93AA9" w:rsidRDefault="00ED64D0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Kyle Carroll </w:t>
      </w:r>
      <w:r w:rsidR="00BC7B16" w:rsidRPr="00F93AA9">
        <w:rPr>
          <w:rFonts w:ascii="Times New Roman" w:hAnsi="Times New Roman"/>
          <w:szCs w:val="24"/>
        </w:rPr>
        <w:t>MVTEAM</w:t>
      </w:r>
      <w:r w:rsidR="00BC7B16" w:rsidRPr="00F93AA9">
        <w:rPr>
          <w:rFonts w:ascii="Times New Roman" w:hAnsi="Times New Roman"/>
          <w:szCs w:val="24"/>
        </w:rPr>
        <w:tab/>
      </w:r>
      <w:r w:rsidR="00BC7B16" w:rsidRPr="00F93AA9">
        <w:rPr>
          <w:rFonts w:ascii="Times New Roman" w:hAnsi="Times New Roman"/>
          <w:szCs w:val="24"/>
        </w:rPr>
        <w:tab/>
      </w:r>
      <w:r w:rsidR="0094357F" w:rsidRPr="00435B03">
        <w:rPr>
          <w:rFonts w:ascii="Times New Roman" w:hAnsi="Times New Roman"/>
          <w:szCs w:val="24"/>
        </w:rPr>
        <w:t>kcarrol@iam141.org</w:t>
      </w:r>
      <w:r w:rsidR="0094357F" w:rsidRPr="00F93AA9">
        <w:rPr>
          <w:rFonts w:ascii="Times New Roman" w:hAnsi="Times New Roman"/>
          <w:szCs w:val="24"/>
        </w:rPr>
        <w:t xml:space="preserve">                        732-850-1657</w:t>
      </w:r>
    </w:p>
    <w:p w14:paraId="09294EFE" w14:textId="77777777" w:rsidR="001E1096" w:rsidRPr="00F93AA9" w:rsidRDefault="001E1096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</w:p>
    <w:p w14:paraId="2D9B64B4" w14:textId="3D730F8E" w:rsidR="00BB7151" w:rsidRPr="00BB7151" w:rsidRDefault="001E1096" w:rsidP="00BB7151">
      <w:pPr>
        <w:spacing w:after="0"/>
        <w:jc w:val="center"/>
        <w:rPr>
          <w:rFonts w:ascii="Times New Roman" w:hAnsi="Times New Roman"/>
          <w:b/>
          <w:bCs/>
          <w:szCs w:val="24"/>
        </w:rPr>
      </w:pPr>
      <w:r w:rsidRPr="00BB7151">
        <w:rPr>
          <w:rFonts w:ascii="Times New Roman" w:hAnsi="Times New Roman"/>
          <w:b/>
          <w:bCs/>
          <w:szCs w:val="24"/>
        </w:rPr>
        <w:t xml:space="preserve">Local Lodge </w:t>
      </w:r>
      <w:r w:rsidR="008A07AD" w:rsidRPr="00BB7151">
        <w:rPr>
          <w:rFonts w:ascii="Times New Roman" w:hAnsi="Times New Roman"/>
          <w:b/>
          <w:bCs/>
          <w:szCs w:val="24"/>
        </w:rPr>
        <w:t>914</w:t>
      </w:r>
    </w:p>
    <w:p w14:paraId="0C566189" w14:textId="530B88E2" w:rsidR="009A308C" w:rsidRDefault="009A308C" w:rsidP="00BA42AD">
      <w:pPr>
        <w:spacing w:after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President                                              Bill Gula                                           </w:t>
      </w:r>
      <w:r w:rsidR="00727C60">
        <w:rPr>
          <w:rFonts w:ascii="Times New Roman" w:hAnsi="Times New Roman"/>
          <w:szCs w:val="24"/>
        </w:rPr>
        <w:t>201-207-8963</w:t>
      </w:r>
    </w:p>
    <w:p w14:paraId="10C82CC9" w14:textId="495B82D3" w:rsidR="001E1096" w:rsidRPr="00F93AA9" w:rsidRDefault="001E1096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Rec</w:t>
      </w:r>
      <w:r w:rsidR="00817E75">
        <w:rPr>
          <w:rFonts w:ascii="Times New Roman" w:hAnsi="Times New Roman"/>
          <w:szCs w:val="24"/>
        </w:rPr>
        <w:t xml:space="preserve">ording Secretary                          </w:t>
      </w:r>
      <w:r w:rsidR="009A308C">
        <w:rPr>
          <w:rFonts w:ascii="Times New Roman" w:hAnsi="Times New Roman"/>
          <w:szCs w:val="24"/>
        </w:rPr>
        <w:t xml:space="preserve"> </w:t>
      </w:r>
      <w:r w:rsidR="00817E75">
        <w:rPr>
          <w:rFonts w:ascii="Times New Roman" w:hAnsi="Times New Roman"/>
          <w:szCs w:val="24"/>
        </w:rPr>
        <w:t xml:space="preserve"> </w:t>
      </w:r>
      <w:r w:rsidR="00DD274A" w:rsidRPr="00F93AA9">
        <w:rPr>
          <w:rFonts w:ascii="Times New Roman" w:hAnsi="Times New Roman"/>
          <w:szCs w:val="24"/>
        </w:rPr>
        <w:t xml:space="preserve">Bill Imbemba                 </w:t>
      </w:r>
      <w:r w:rsidR="00F43B32">
        <w:rPr>
          <w:rFonts w:ascii="Times New Roman" w:hAnsi="Times New Roman"/>
          <w:szCs w:val="24"/>
        </w:rPr>
        <w:t xml:space="preserve">     </w:t>
      </w:r>
      <w:r w:rsidR="00817E75">
        <w:rPr>
          <w:rFonts w:ascii="Times New Roman" w:hAnsi="Times New Roman"/>
          <w:szCs w:val="24"/>
        </w:rPr>
        <w:t xml:space="preserve">             </w:t>
      </w:r>
      <w:r w:rsidR="00651FB9" w:rsidRPr="00F93AA9">
        <w:rPr>
          <w:rFonts w:ascii="Times New Roman" w:hAnsi="Times New Roman"/>
          <w:szCs w:val="24"/>
        </w:rPr>
        <w:t>732</w:t>
      </w:r>
      <w:r w:rsidR="008E4E67" w:rsidRPr="00F93AA9">
        <w:rPr>
          <w:rFonts w:ascii="Times New Roman" w:hAnsi="Times New Roman"/>
          <w:szCs w:val="24"/>
        </w:rPr>
        <w:t>-</w:t>
      </w:r>
      <w:r w:rsidR="00651FB9" w:rsidRPr="00F93AA9">
        <w:rPr>
          <w:rFonts w:ascii="Times New Roman" w:hAnsi="Times New Roman"/>
          <w:szCs w:val="24"/>
        </w:rPr>
        <w:t>735-3122</w:t>
      </w:r>
      <w:r w:rsidR="00DD274A" w:rsidRPr="00F93AA9">
        <w:rPr>
          <w:rFonts w:ascii="Times New Roman" w:hAnsi="Times New Roman"/>
          <w:szCs w:val="24"/>
        </w:rPr>
        <w:t xml:space="preserve">  </w:t>
      </w:r>
    </w:p>
    <w:p w14:paraId="6A6ACB92" w14:textId="295552F0" w:rsidR="001E1096" w:rsidRPr="00F93AA9" w:rsidRDefault="0079419F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EWR</w:t>
      </w:r>
      <w:r w:rsidR="001E1096" w:rsidRPr="00F93AA9">
        <w:rPr>
          <w:rFonts w:ascii="Times New Roman" w:hAnsi="Times New Roman"/>
          <w:szCs w:val="24"/>
        </w:rPr>
        <w:t>CG Committee Chair</w:t>
      </w:r>
      <w:r w:rsidR="008E4E67" w:rsidRPr="00F93AA9">
        <w:rPr>
          <w:rFonts w:ascii="Times New Roman" w:hAnsi="Times New Roman"/>
          <w:szCs w:val="24"/>
        </w:rPr>
        <w:t xml:space="preserve">                 </w:t>
      </w:r>
      <w:r w:rsidR="009A308C">
        <w:rPr>
          <w:rFonts w:ascii="Times New Roman" w:hAnsi="Times New Roman"/>
          <w:szCs w:val="24"/>
        </w:rPr>
        <w:t xml:space="preserve"> </w:t>
      </w:r>
      <w:r w:rsidR="008E4E67" w:rsidRPr="00F93AA9">
        <w:rPr>
          <w:rFonts w:ascii="Times New Roman" w:hAnsi="Times New Roman"/>
          <w:szCs w:val="24"/>
        </w:rPr>
        <w:t xml:space="preserve">Karl Thomas                                   </w:t>
      </w:r>
      <w:r w:rsidR="009A308C">
        <w:rPr>
          <w:rFonts w:ascii="Times New Roman" w:hAnsi="Times New Roman"/>
          <w:szCs w:val="24"/>
        </w:rPr>
        <w:t xml:space="preserve"> </w:t>
      </w:r>
      <w:r w:rsidR="009D49D3" w:rsidRPr="00F93AA9">
        <w:rPr>
          <w:rFonts w:ascii="Times New Roman" w:hAnsi="Times New Roman"/>
          <w:szCs w:val="24"/>
        </w:rPr>
        <w:t>848-</w:t>
      </w:r>
      <w:r w:rsidR="001F7D23" w:rsidRPr="00F93AA9">
        <w:rPr>
          <w:rFonts w:ascii="Times New Roman" w:hAnsi="Times New Roman"/>
          <w:szCs w:val="24"/>
        </w:rPr>
        <w:t>459-0401</w:t>
      </w:r>
    </w:p>
    <w:p w14:paraId="7D2B4FD9" w14:textId="3B5820F3" w:rsidR="001E1096" w:rsidRPr="00F93AA9" w:rsidRDefault="0079419F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EWR</w:t>
      </w:r>
      <w:r w:rsidR="001E1096" w:rsidRPr="00F93AA9">
        <w:rPr>
          <w:rFonts w:ascii="Times New Roman" w:hAnsi="Times New Roman"/>
          <w:szCs w:val="24"/>
        </w:rPr>
        <w:t>CS Committee Chair</w:t>
      </w:r>
      <w:r w:rsidR="001F7D23" w:rsidRPr="00F93AA9">
        <w:rPr>
          <w:rFonts w:ascii="Times New Roman" w:hAnsi="Times New Roman"/>
          <w:szCs w:val="24"/>
        </w:rPr>
        <w:t xml:space="preserve">            </w:t>
      </w:r>
      <w:r w:rsidR="00D86B30" w:rsidRPr="00F93AA9">
        <w:rPr>
          <w:rFonts w:ascii="Times New Roman" w:hAnsi="Times New Roman"/>
          <w:szCs w:val="24"/>
        </w:rPr>
        <w:t xml:space="preserve">      Bill Imbemba                                   732-735-3122  </w:t>
      </w:r>
      <w:r w:rsidR="001F7D23" w:rsidRPr="00F93AA9">
        <w:rPr>
          <w:rFonts w:ascii="Times New Roman" w:hAnsi="Times New Roman"/>
          <w:szCs w:val="24"/>
        </w:rPr>
        <w:t xml:space="preserve">       </w:t>
      </w:r>
    </w:p>
    <w:p w14:paraId="6F7B2E10" w14:textId="792A83C0" w:rsidR="008D5734" w:rsidRPr="00F93AA9" w:rsidRDefault="00967144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Stores Com Chair</w:t>
      </w:r>
      <w:r w:rsidR="00B31A68" w:rsidRPr="00F93AA9">
        <w:rPr>
          <w:rFonts w:ascii="Times New Roman" w:hAnsi="Times New Roman"/>
          <w:szCs w:val="24"/>
        </w:rPr>
        <w:t xml:space="preserve">                                Rich Roberts                                   </w:t>
      </w:r>
      <w:r w:rsidR="00F43B32">
        <w:rPr>
          <w:rFonts w:ascii="Times New Roman" w:hAnsi="Times New Roman"/>
          <w:szCs w:val="24"/>
        </w:rPr>
        <w:t xml:space="preserve"> </w:t>
      </w:r>
      <w:r w:rsidR="00B31A68" w:rsidRPr="00F93AA9">
        <w:rPr>
          <w:rFonts w:ascii="Times New Roman" w:hAnsi="Times New Roman"/>
          <w:szCs w:val="24"/>
        </w:rPr>
        <w:t xml:space="preserve"> 973-651-8495</w:t>
      </w:r>
    </w:p>
    <w:p w14:paraId="63A31319" w14:textId="752C557C" w:rsidR="00967144" w:rsidRPr="00F93AA9" w:rsidRDefault="00AB4D60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</w:p>
    <w:p w14:paraId="368FF31C" w14:textId="2077E2E5" w:rsidR="001F43A4" w:rsidRPr="00F93AA9" w:rsidRDefault="001F43A4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</w:p>
    <w:p w14:paraId="26322710" w14:textId="6D115299" w:rsidR="00756EB3" w:rsidRPr="00756EB3" w:rsidRDefault="0039252E" w:rsidP="00756EB3">
      <w:pPr>
        <w:spacing w:after="0"/>
        <w:jc w:val="center"/>
        <w:rPr>
          <w:rFonts w:ascii="Times New Roman" w:hAnsi="Times New Roman"/>
          <w:b/>
          <w:bCs/>
          <w:szCs w:val="24"/>
        </w:rPr>
      </w:pPr>
      <w:r w:rsidRPr="00756EB3">
        <w:rPr>
          <w:rFonts w:ascii="Times New Roman" w:hAnsi="Times New Roman"/>
          <w:b/>
          <w:bCs/>
          <w:szCs w:val="24"/>
        </w:rPr>
        <w:t>IAM</w:t>
      </w:r>
      <w:r w:rsidR="00FC0B35" w:rsidRPr="00756EB3">
        <w:rPr>
          <w:rFonts w:ascii="Times New Roman" w:hAnsi="Times New Roman"/>
          <w:b/>
          <w:bCs/>
          <w:szCs w:val="24"/>
        </w:rPr>
        <w:t xml:space="preserve"> </w:t>
      </w:r>
      <w:r w:rsidRPr="00756EB3">
        <w:rPr>
          <w:rFonts w:ascii="Times New Roman" w:hAnsi="Times New Roman"/>
          <w:b/>
          <w:bCs/>
          <w:szCs w:val="24"/>
        </w:rPr>
        <w:t>EAP</w:t>
      </w:r>
    </w:p>
    <w:p w14:paraId="62680348" w14:textId="19BA96A6" w:rsidR="001E1096" w:rsidRPr="00F93AA9" w:rsidRDefault="00D44E28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Victor Acosta </w:t>
      </w:r>
    </w:p>
    <w:p w14:paraId="40E7EE48" w14:textId="6D2F5115" w:rsidR="001E1096" w:rsidRPr="00F93AA9" w:rsidRDefault="00D44E28" w:rsidP="00BA42A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East Coast </w:t>
      </w:r>
      <w:r w:rsidR="001E1096" w:rsidRPr="00F93AA9">
        <w:rPr>
          <w:rFonts w:ascii="Times New Roman" w:hAnsi="Times New Roman"/>
          <w:szCs w:val="24"/>
        </w:rPr>
        <w:t>Region Rep</w:t>
      </w:r>
      <w:r w:rsidR="00A80685" w:rsidRPr="00F93AA9">
        <w:rPr>
          <w:rFonts w:ascii="Times New Roman" w:hAnsi="Times New Roman"/>
          <w:szCs w:val="24"/>
        </w:rPr>
        <w:t xml:space="preserve">                     </w:t>
      </w:r>
      <w:r w:rsidR="00F43B32">
        <w:rPr>
          <w:rFonts w:ascii="Times New Roman" w:hAnsi="Times New Roman"/>
          <w:szCs w:val="24"/>
        </w:rPr>
        <w:t xml:space="preserve"> </w:t>
      </w:r>
      <w:r w:rsidR="00D913A6">
        <w:rPr>
          <w:rFonts w:ascii="Times New Roman" w:hAnsi="Times New Roman"/>
          <w:szCs w:val="24"/>
        </w:rPr>
        <w:t xml:space="preserve"> </w:t>
      </w:r>
      <w:r w:rsidR="00D913A6" w:rsidRPr="00435B03">
        <w:rPr>
          <w:rFonts w:ascii="Times New Roman" w:hAnsi="Times New Roman"/>
          <w:szCs w:val="24"/>
        </w:rPr>
        <w:t>vicacoeap141@gmail.com</w:t>
      </w:r>
      <w:r w:rsidR="00A80685" w:rsidRPr="00F93AA9">
        <w:rPr>
          <w:rFonts w:ascii="Times New Roman" w:hAnsi="Times New Roman"/>
          <w:szCs w:val="24"/>
        </w:rPr>
        <w:t xml:space="preserve">                201-640-0498</w:t>
      </w:r>
      <w:r w:rsidR="001E1096" w:rsidRPr="00F93AA9">
        <w:rPr>
          <w:rFonts w:ascii="Times New Roman" w:hAnsi="Times New Roman"/>
          <w:szCs w:val="24"/>
        </w:rPr>
        <w:tab/>
      </w:r>
      <w:r w:rsidR="00F43B32">
        <w:rPr>
          <w:rFonts w:ascii="Times New Roman" w:hAnsi="Times New Roman"/>
          <w:szCs w:val="24"/>
        </w:rPr>
        <w:t xml:space="preserve"> </w:t>
      </w:r>
    </w:p>
    <w:p w14:paraId="37C83D70" w14:textId="2D541AD6" w:rsidR="001E1096" w:rsidRPr="00F93AA9" w:rsidRDefault="001E1096" w:rsidP="00CD1C6D">
      <w:pPr>
        <w:spacing w:after="0"/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Union Plus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435B03">
        <w:rPr>
          <w:rFonts w:ascii="Times New Roman" w:hAnsi="Times New Roman"/>
          <w:szCs w:val="24"/>
        </w:rPr>
        <w:t>www.unionplus.org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472-2005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</w:p>
    <w:p w14:paraId="7DDDA857" w14:textId="77777777" w:rsidR="00265B6A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IAM National Pension Plan</w:t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435B03">
        <w:rPr>
          <w:rFonts w:ascii="Times New Roman" w:hAnsi="Times New Roman"/>
          <w:szCs w:val="24"/>
        </w:rPr>
        <w:t>www.iamnpf.org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424-9608</w:t>
      </w:r>
    </w:p>
    <w:p w14:paraId="7FBEA560" w14:textId="36087783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PBGC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435B03">
        <w:rPr>
          <w:rFonts w:ascii="Times New Roman" w:hAnsi="Times New Roman"/>
          <w:szCs w:val="24"/>
        </w:rPr>
        <w:t>www.pbgc.gov</w:t>
      </w:r>
      <w:r w:rsidRPr="00F93AA9">
        <w:rPr>
          <w:rFonts w:ascii="Times New Roman" w:hAnsi="Times New Roman"/>
          <w:szCs w:val="24"/>
        </w:rPr>
        <w:t xml:space="preserve"> 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400-7242</w:t>
      </w:r>
    </w:p>
    <w:p w14:paraId="4FDB4983" w14:textId="2B27E32A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Fidelity Investments 401K</w:t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435B03">
        <w:rPr>
          <w:rFonts w:ascii="Times New Roman" w:hAnsi="Times New Roman"/>
          <w:szCs w:val="24"/>
        </w:rPr>
        <w:t>www.401k.com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245-9034</w:t>
      </w:r>
    </w:p>
    <w:p w14:paraId="2AA00753" w14:textId="752FB904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National Group protection</w:t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435B03">
        <w:rPr>
          <w:rFonts w:ascii="Times New Roman" w:hAnsi="Times New Roman"/>
          <w:szCs w:val="24"/>
        </w:rPr>
        <w:t>www.ngp-ins.com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344-9016</w:t>
      </w:r>
    </w:p>
    <w:p w14:paraId="5845C1BC" w14:textId="232DA388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Social Security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5D3FC6">
        <w:rPr>
          <w:rFonts w:ascii="Times New Roman" w:hAnsi="Times New Roman"/>
          <w:szCs w:val="24"/>
        </w:rPr>
        <w:t>www.ssa.gov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772-1213</w:t>
      </w:r>
    </w:p>
    <w:p w14:paraId="07262730" w14:textId="506D3FB3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Alliant Credit Union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 </w:t>
      </w:r>
      <w:r w:rsidR="00D913A6" w:rsidRPr="005D3FC6">
        <w:rPr>
          <w:rFonts w:ascii="Times New Roman" w:hAnsi="Times New Roman"/>
          <w:szCs w:val="24"/>
        </w:rPr>
        <w:t>www.alliantcreditunion.org</w:t>
      </w:r>
      <w:r w:rsidRPr="00F93AA9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00-328-1935</w:t>
      </w:r>
    </w:p>
    <w:p w14:paraId="33DDCAB0" w14:textId="77777777" w:rsidR="00AC69EA" w:rsidRDefault="001E1096" w:rsidP="00AC69EA">
      <w:pPr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UAL Employee Services</w:t>
      </w:r>
      <w:r w:rsidRPr="00F93AA9">
        <w:rPr>
          <w:rFonts w:ascii="Times New Roman" w:hAnsi="Times New Roman"/>
          <w:szCs w:val="24"/>
        </w:rPr>
        <w:tab/>
      </w:r>
      <w:r w:rsidRPr="00F93AA9">
        <w:rPr>
          <w:rFonts w:ascii="Times New Roman" w:hAnsi="Times New Roman"/>
          <w:szCs w:val="24"/>
        </w:rPr>
        <w:tab/>
      </w:r>
      <w:r w:rsidRPr="003A74D8">
        <w:rPr>
          <w:rFonts w:ascii="Times New Roman" w:hAnsi="Times New Roman"/>
          <w:szCs w:val="24"/>
        </w:rPr>
        <w:t>https://flyingtogether.ual.com</w:t>
      </w:r>
      <w:r w:rsidRPr="003A74D8">
        <w:rPr>
          <w:rFonts w:ascii="Times New Roman" w:hAnsi="Times New Roman"/>
          <w:szCs w:val="24"/>
        </w:rPr>
        <w:tab/>
      </w:r>
      <w:r w:rsidR="00D913A6">
        <w:rPr>
          <w:rFonts w:ascii="Times New Roman" w:hAnsi="Times New Roman"/>
          <w:szCs w:val="24"/>
        </w:rPr>
        <w:t xml:space="preserve">           </w:t>
      </w:r>
      <w:r w:rsidRPr="00F93AA9">
        <w:rPr>
          <w:rFonts w:ascii="Times New Roman" w:hAnsi="Times New Roman"/>
          <w:szCs w:val="24"/>
        </w:rPr>
        <w:t>877-825-3729</w:t>
      </w:r>
      <w:r w:rsidRPr="00F93AA9">
        <w:rPr>
          <w:rFonts w:ascii="Times New Roman" w:hAnsi="Times New Roman"/>
          <w:szCs w:val="24"/>
        </w:rPr>
        <w:tab/>
      </w:r>
    </w:p>
    <w:p w14:paraId="5DBA0067" w14:textId="53989F61" w:rsidR="001E1096" w:rsidRPr="00F93AA9" w:rsidRDefault="001E1096" w:rsidP="00AC69EA">
      <w:pPr>
        <w:jc w:val="center"/>
        <w:rPr>
          <w:rFonts w:ascii="Times New Roman" w:hAnsi="Times New Roman"/>
          <w:szCs w:val="24"/>
        </w:rPr>
      </w:pPr>
      <w:r w:rsidRPr="00AC69EA">
        <w:rPr>
          <w:rFonts w:ascii="Times New Roman" w:hAnsi="Times New Roman"/>
          <w:b/>
          <w:bCs/>
          <w:szCs w:val="24"/>
        </w:rPr>
        <w:t xml:space="preserve">Employee Service </w:t>
      </w:r>
      <w:r w:rsidR="000F2070" w:rsidRPr="00AC69EA">
        <w:rPr>
          <w:rFonts w:ascii="Times New Roman" w:hAnsi="Times New Roman"/>
          <w:b/>
          <w:bCs/>
          <w:szCs w:val="24"/>
        </w:rPr>
        <w:t>Center:</w:t>
      </w:r>
      <w:r w:rsidRPr="00AC69EA">
        <w:rPr>
          <w:rFonts w:ascii="Times New Roman" w:hAnsi="Times New Roman"/>
          <w:b/>
          <w:bCs/>
          <w:szCs w:val="24"/>
        </w:rPr>
        <w:t xml:space="preserve"> Travel Center/Payroll/UA We Care Fund</w:t>
      </w:r>
    </w:p>
    <w:p w14:paraId="3B0E4510" w14:textId="0AA8E049" w:rsidR="005D11C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Benefits (YBR)</w:t>
      </w:r>
      <w:r w:rsidRPr="00F93AA9">
        <w:rPr>
          <w:rFonts w:ascii="Times New Roman" w:hAnsi="Times New Roman"/>
          <w:szCs w:val="24"/>
        </w:rPr>
        <w:tab/>
      </w:r>
      <w:r w:rsidR="005D11C9">
        <w:rPr>
          <w:rFonts w:ascii="Times New Roman" w:hAnsi="Times New Roman"/>
          <w:szCs w:val="24"/>
        </w:rPr>
        <w:t xml:space="preserve">                                                                                   </w:t>
      </w:r>
      <w:r w:rsidRPr="00F93AA9">
        <w:rPr>
          <w:rFonts w:ascii="Times New Roman" w:hAnsi="Times New Roman"/>
          <w:szCs w:val="24"/>
        </w:rPr>
        <w:t xml:space="preserve">800-651-1007     </w:t>
      </w:r>
    </w:p>
    <w:p w14:paraId="43AE5073" w14:textId="66C6E9E8" w:rsidR="001E1096" w:rsidRPr="00F93AA9" w:rsidRDefault="001E1096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Medical/Dental/Vision/Beneficiary</w:t>
      </w:r>
      <w:r w:rsidR="005D11C9">
        <w:rPr>
          <w:rFonts w:ascii="Times New Roman" w:hAnsi="Times New Roman"/>
          <w:szCs w:val="24"/>
        </w:rPr>
        <w:t>-</w:t>
      </w:r>
      <w:r w:rsidRPr="00F93AA9">
        <w:rPr>
          <w:rFonts w:ascii="Times New Roman" w:hAnsi="Times New Roman"/>
          <w:szCs w:val="24"/>
        </w:rPr>
        <w:t>CARP/Retirement/Beacon</w:t>
      </w:r>
      <w:r w:rsidR="005D11C9">
        <w:rPr>
          <w:rFonts w:ascii="Times New Roman" w:hAnsi="Times New Roman"/>
          <w:szCs w:val="24"/>
        </w:rPr>
        <w:t>-</w:t>
      </w:r>
      <w:r w:rsidRPr="00F93AA9">
        <w:rPr>
          <w:rFonts w:ascii="Times New Roman" w:hAnsi="Times New Roman"/>
          <w:szCs w:val="24"/>
        </w:rPr>
        <w:t>Health/Flex</w:t>
      </w:r>
      <w:r w:rsidR="005D11C9">
        <w:rPr>
          <w:rFonts w:ascii="Times New Roman" w:hAnsi="Times New Roman"/>
          <w:szCs w:val="24"/>
        </w:rPr>
        <w:t>-</w:t>
      </w:r>
      <w:r w:rsidRPr="00F93AA9">
        <w:rPr>
          <w:rFonts w:ascii="Times New Roman" w:hAnsi="Times New Roman"/>
          <w:szCs w:val="24"/>
        </w:rPr>
        <w:t>Spending/Life Insurance/Personal-Accident Insurance/Long Term Disability</w:t>
      </w:r>
    </w:p>
    <w:p w14:paraId="11512E3C" w14:textId="29C250D3" w:rsidR="001E1096" w:rsidRPr="00F93AA9" w:rsidRDefault="001E1096" w:rsidP="00BA42AD">
      <w:pPr>
        <w:jc w:val="both"/>
        <w:rPr>
          <w:rFonts w:ascii="Times New Roman" w:eastAsia="MS Mincho" w:hAnsi="Times New Roman"/>
          <w:szCs w:val="24"/>
        </w:rPr>
      </w:pPr>
      <w:r w:rsidRPr="00F93AA9">
        <w:rPr>
          <w:rFonts w:ascii="Times New Roman" w:eastAsia="MS Mincho" w:hAnsi="Times New Roman"/>
          <w:szCs w:val="24"/>
        </w:rPr>
        <w:t xml:space="preserve">United We Care Relief Fund </w:t>
      </w:r>
      <w:r w:rsidRPr="00F93AA9">
        <w:rPr>
          <w:rFonts w:ascii="Times New Roman" w:eastAsia="MS Mincho" w:hAnsi="Times New Roman"/>
          <w:szCs w:val="24"/>
        </w:rPr>
        <w:tab/>
      </w:r>
      <w:r w:rsidR="00027DCF">
        <w:rPr>
          <w:rFonts w:ascii="Times New Roman" w:eastAsia="MS Mincho" w:hAnsi="Times New Roman"/>
          <w:szCs w:val="24"/>
        </w:rPr>
        <w:t xml:space="preserve">             </w:t>
      </w:r>
      <w:r w:rsidR="00027DCF" w:rsidRPr="005D3FC6">
        <w:rPr>
          <w:rFonts w:ascii="Times New Roman" w:eastAsia="MS Mincho" w:hAnsi="Times New Roman"/>
          <w:szCs w:val="24"/>
        </w:rPr>
        <w:t>esc@united.com</w:t>
      </w:r>
      <w:r w:rsidRPr="00F93AA9">
        <w:rPr>
          <w:rFonts w:ascii="Times New Roman" w:eastAsia="MS Mincho" w:hAnsi="Times New Roman"/>
          <w:szCs w:val="24"/>
        </w:rPr>
        <w:t xml:space="preserve"> </w:t>
      </w:r>
      <w:r w:rsidRPr="00F93AA9">
        <w:rPr>
          <w:rFonts w:ascii="Times New Roman" w:eastAsia="MS Mincho" w:hAnsi="Times New Roman"/>
          <w:szCs w:val="24"/>
        </w:rPr>
        <w:tab/>
      </w:r>
      <w:r w:rsidRPr="00F93AA9">
        <w:rPr>
          <w:rFonts w:ascii="Times New Roman" w:eastAsia="MS Mincho" w:hAnsi="Times New Roman"/>
          <w:szCs w:val="24"/>
        </w:rPr>
        <w:tab/>
      </w:r>
      <w:r w:rsidR="00027DCF">
        <w:rPr>
          <w:rFonts w:ascii="Times New Roman" w:eastAsia="MS Mincho" w:hAnsi="Times New Roman"/>
          <w:szCs w:val="24"/>
        </w:rPr>
        <w:t xml:space="preserve">           </w:t>
      </w:r>
      <w:r w:rsidRPr="00F93AA9">
        <w:rPr>
          <w:rFonts w:ascii="Times New Roman" w:eastAsia="MS Mincho" w:hAnsi="Times New Roman"/>
          <w:szCs w:val="24"/>
        </w:rPr>
        <w:t>877-825-3729</w:t>
      </w:r>
    </w:p>
    <w:p w14:paraId="72678132" w14:textId="77777777" w:rsidR="001E1096" w:rsidRPr="00F93AA9" w:rsidRDefault="001E1096" w:rsidP="00BA42AD">
      <w:pPr>
        <w:jc w:val="both"/>
        <w:rPr>
          <w:rFonts w:ascii="Times New Roman" w:eastAsia="MS Mincho" w:hAnsi="Times New Roman"/>
          <w:szCs w:val="24"/>
        </w:rPr>
      </w:pPr>
      <w:r w:rsidRPr="00F93AA9">
        <w:rPr>
          <w:rFonts w:ascii="Times New Roman" w:eastAsia="MS Mincho" w:hAnsi="Times New Roman"/>
          <w:szCs w:val="24"/>
        </w:rPr>
        <w:t xml:space="preserve">American Red Cross:  </w:t>
      </w:r>
      <w:r w:rsidRPr="00F93AA9">
        <w:rPr>
          <w:rFonts w:ascii="Times New Roman" w:eastAsia="MS Mincho" w:hAnsi="Times New Roman"/>
          <w:szCs w:val="24"/>
        </w:rPr>
        <w:tab/>
      </w:r>
      <w:r w:rsidRPr="00F93AA9">
        <w:rPr>
          <w:rFonts w:ascii="Times New Roman" w:eastAsia="MS Mincho" w:hAnsi="Times New Roman"/>
          <w:szCs w:val="24"/>
        </w:rPr>
        <w:tab/>
      </w:r>
      <w:r w:rsidRPr="00BA42AD">
        <w:rPr>
          <w:rFonts w:ascii="Times New Roman" w:eastAsia="MS Mincho" w:hAnsi="Times New Roman"/>
          <w:szCs w:val="24"/>
        </w:rPr>
        <w:t xml:space="preserve">800-RED CROSS </w:t>
      </w:r>
      <w:r w:rsidRPr="00F93AA9">
        <w:rPr>
          <w:rFonts w:ascii="Times New Roman" w:eastAsia="MS Mincho" w:hAnsi="Times New Roman"/>
          <w:szCs w:val="24"/>
        </w:rPr>
        <w:tab/>
      </w:r>
      <w:r w:rsidRPr="00F93AA9">
        <w:rPr>
          <w:rFonts w:ascii="Times New Roman" w:eastAsia="MS Mincho" w:hAnsi="Times New Roman"/>
          <w:szCs w:val="24"/>
        </w:rPr>
        <w:tab/>
      </w:r>
      <w:r w:rsidRPr="00F93AA9">
        <w:rPr>
          <w:rFonts w:ascii="Times New Roman" w:eastAsia="MS Mincho" w:hAnsi="Times New Roman"/>
          <w:szCs w:val="24"/>
        </w:rPr>
        <w:tab/>
        <w:t>800-733-2767</w:t>
      </w:r>
    </w:p>
    <w:p w14:paraId="75C022A8" w14:textId="77777777" w:rsidR="00CE77BB" w:rsidRDefault="00CE77BB" w:rsidP="00BA42AD">
      <w:pPr>
        <w:jc w:val="both"/>
        <w:rPr>
          <w:rFonts w:ascii="Times New Roman" w:hAnsi="Times New Roman"/>
          <w:szCs w:val="24"/>
        </w:rPr>
      </w:pPr>
    </w:p>
    <w:p w14:paraId="07D44D5C" w14:textId="0B7A7DCF" w:rsidR="001E1096" w:rsidRPr="00F93AA9" w:rsidRDefault="002F1B9B" w:rsidP="00BA42AD">
      <w:pPr>
        <w:jc w:val="both"/>
        <w:rPr>
          <w:rFonts w:ascii="Times New Roman" w:hAnsi="Times New Roman"/>
          <w:szCs w:val="24"/>
        </w:rPr>
      </w:pPr>
      <w:r w:rsidRPr="00CE77BB">
        <w:rPr>
          <w:rFonts w:ascii="Times New Roman" w:hAnsi="Times New Roman"/>
          <w:b/>
          <w:bCs/>
          <w:szCs w:val="24"/>
        </w:rPr>
        <w:t>NJ Un</w:t>
      </w:r>
      <w:r w:rsidR="006F0672">
        <w:rPr>
          <w:rFonts w:ascii="Times New Roman" w:hAnsi="Times New Roman"/>
          <w:b/>
          <w:bCs/>
          <w:szCs w:val="24"/>
        </w:rPr>
        <w:t>em</w:t>
      </w:r>
      <w:r w:rsidRPr="00CE77BB">
        <w:rPr>
          <w:rFonts w:ascii="Times New Roman" w:hAnsi="Times New Roman"/>
          <w:b/>
          <w:bCs/>
          <w:szCs w:val="24"/>
        </w:rPr>
        <w:t>ployment</w:t>
      </w:r>
      <w:r w:rsidRPr="00F93AA9">
        <w:rPr>
          <w:rFonts w:ascii="Times New Roman" w:hAnsi="Times New Roman"/>
          <w:szCs w:val="24"/>
        </w:rPr>
        <w:t xml:space="preserve">                                  </w:t>
      </w:r>
      <w:r w:rsidR="00401200">
        <w:rPr>
          <w:rFonts w:ascii="Times New Roman" w:hAnsi="Times New Roman"/>
          <w:szCs w:val="24"/>
        </w:rPr>
        <w:t xml:space="preserve"> </w:t>
      </w:r>
      <w:r w:rsidR="003C2E68" w:rsidRPr="005D3FC6">
        <w:rPr>
          <w:rFonts w:ascii="Times New Roman" w:hAnsi="Times New Roman"/>
          <w:szCs w:val="24"/>
        </w:rPr>
        <w:t>https://myunemployment.nj.gov</w:t>
      </w:r>
      <w:r w:rsidR="00375F4C" w:rsidRPr="00F93AA9">
        <w:rPr>
          <w:rFonts w:ascii="Times New Roman" w:hAnsi="Times New Roman"/>
          <w:szCs w:val="24"/>
        </w:rPr>
        <w:t xml:space="preserve"> </w:t>
      </w:r>
    </w:p>
    <w:p w14:paraId="0C8A1059" w14:textId="77777777" w:rsidR="00401200" w:rsidRDefault="003131B7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North New Jersey:  201-601-4100    </w:t>
      </w:r>
    </w:p>
    <w:p w14:paraId="073C0B3A" w14:textId="77777777" w:rsidR="00401200" w:rsidRDefault="003131B7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Central New Jersey:  732-761-2020   </w:t>
      </w:r>
    </w:p>
    <w:p w14:paraId="5F2A9FAA" w14:textId="27A1DA2F" w:rsidR="003131B7" w:rsidRPr="00F93AA9" w:rsidRDefault="003131B7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>South New Jersey:  856-507-2340</w:t>
      </w:r>
    </w:p>
    <w:p w14:paraId="5843C2E1" w14:textId="17348D25" w:rsidR="00E72ED5" w:rsidRPr="00F93AA9" w:rsidRDefault="00FC347C" w:rsidP="00BA42AD">
      <w:pPr>
        <w:jc w:val="both"/>
        <w:rPr>
          <w:rFonts w:ascii="Times New Roman" w:hAnsi="Times New Roman"/>
          <w:szCs w:val="24"/>
        </w:rPr>
      </w:pPr>
      <w:r w:rsidRPr="00CE77BB">
        <w:rPr>
          <w:rFonts w:ascii="Times New Roman" w:hAnsi="Times New Roman"/>
          <w:b/>
          <w:bCs/>
          <w:szCs w:val="24"/>
        </w:rPr>
        <w:t>New Jersey AFL/CIO</w:t>
      </w:r>
      <w:r w:rsidRPr="00F93AA9">
        <w:rPr>
          <w:rFonts w:ascii="Times New Roman" w:hAnsi="Times New Roman"/>
          <w:szCs w:val="24"/>
        </w:rPr>
        <w:t xml:space="preserve">                           </w:t>
      </w:r>
      <w:r w:rsidRPr="005D3FC6">
        <w:rPr>
          <w:rFonts w:ascii="Times New Roman" w:hAnsi="Times New Roman"/>
          <w:szCs w:val="24"/>
        </w:rPr>
        <w:t>https://njaflcio.org</w:t>
      </w:r>
    </w:p>
    <w:p w14:paraId="15E1384E" w14:textId="77777777" w:rsidR="003C2E68" w:rsidRPr="00CE77BB" w:rsidRDefault="00972785" w:rsidP="00BA42AD">
      <w:pPr>
        <w:jc w:val="both"/>
        <w:rPr>
          <w:rFonts w:ascii="Times New Roman" w:hAnsi="Times New Roman"/>
          <w:b/>
          <w:bCs/>
          <w:szCs w:val="24"/>
        </w:rPr>
      </w:pPr>
      <w:r w:rsidRPr="00CE77BB">
        <w:rPr>
          <w:rFonts w:ascii="Times New Roman" w:hAnsi="Times New Roman"/>
          <w:b/>
          <w:bCs/>
          <w:szCs w:val="24"/>
        </w:rPr>
        <w:t xml:space="preserve">State of New Jersey COVID-19 </w:t>
      </w:r>
      <w:r w:rsidR="0059359A" w:rsidRPr="00CE77BB">
        <w:rPr>
          <w:rFonts w:ascii="Times New Roman" w:hAnsi="Times New Roman"/>
          <w:b/>
          <w:bCs/>
          <w:szCs w:val="24"/>
        </w:rPr>
        <w:t>Information Hub</w:t>
      </w:r>
      <w:r w:rsidR="004706D0" w:rsidRPr="00CE77BB">
        <w:rPr>
          <w:rFonts w:ascii="Times New Roman" w:hAnsi="Times New Roman"/>
          <w:b/>
          <w:bCs/>
          <w:szCs w:val="24"/>
        </w:rPr>
        <w:t xml:space="preserve">                  </w:t>
      </w:r>
    </w:p>
    <w:p w14:paraId="6BC045A6" w14:textId="349B1998" w:rsidR="00972785" w:rsidRPr="00F93AA9" w:rsidRDefault="004706D0" w:rsidP="00BA42AD">
      <w:pPr>
        <w:jc w:val="both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szCs w:val="24"/>
        </w:rPr>
        <w:t xml:space="preserve"> </w:t>
      </w:r>
      <w:r w:rsidRPr="005D3FC6">
        <w:rPr>
          <w:rFonts w:ascii="Times New Roman" w:hAnsi="Times New Roman"/>
          <w:szCs w:val="24"/>
        </w:rPr>
        <w:t>https://covid19.nj.gov/work</w:t>
      </w:r>
    </w:p>
    <w:p w14:paraId="01304B54" w14:textId="77777777" w:rsidR="00112D29" w:rsidRPr="00112D29" w:rsidRDefault="00112D29" w:rsidP="00BA42AD">
      <w:pPr>
        <w:jc w:val="both"/>
        <w:rPr>
          <w:rFonts w:ascii="Times New Roman" w:hAnsi="Times New Roman"/>
          <w:b/>
          <w:bCs/>
          <w:szCs w:val="24"/>
        </w:rPr>
      </w:pPr>
      <w:r w:rsidRPr="00112D29">
        <w:rPr>
          <w:rFonts w:ascii="Times New Roman" w:hAnsi="Times New Roman"/>
          <w:b/>
          <w:bCs/>
          <w:szCs w:val="24"/>
        </w:rPr>
        <w:t>Consumer Financial Protection Bureau</w:t>
      </w:r>
    </w:p>
    <w:p w14:paraId="34C69654" w14:textId="77777777" w:rsidR="00112D29" w:rsidRPr="00112D29" w:rsidRDefault="00112D29" w:rsidP="00BA42AD">
      <w:pPr>
        <w:jc w:val="both"/>
        <w:rPr>
          <w:rFonts w:ascii="Times New Roman" w:hAnsi="Times New Roman"/>
          <w:szCs w:val="24"/>
        </w:rPr>
      </w:pPr>
      <w:r w:rsidRPr="00112D29">
        <w:rPr>
          <w:rFonts w:ascii="Times New Roman" w:hAnsi="Times New Roman"/>
          <w:szCs w:val="24"/>
        </w:rPr>
        <w:t xml:space="preserve"> https://www.consumerfinance.gov</w:t>
      </w:r>
    </w:p>
    <w:p w14:paraId="31514E58" w14:textId="77777777" w:rsidR="00112D29" w:rsidRPr="00112D29" w:rsidRDefault="00112D29" w:rsidP="00BA42AD">
      <w:pPr>
        <w:jc w:val="both"/>
        <w:rPr>
          <w:rFonts w:ascii="Times New Roman" w:hAnsi="Times New Roman"/>
          <w:szCs w:val="24"/>
        </w:rPr>
      </w:pPr>
      <w:r w:rsidRPr="00112D29">
        <w:rPr>
          <w:rFonts w:ascii="Times New Roman" w:hAnsi="Times New Roman"/>
          <w:szCs w:val="24"/>
        </w:rPr>
        <w:t>855-411-2372</w:t>
      </w:r>
    </w:p>
    <w:p w14:paraId="173758D8" w14:textId="77777777" w:rsidR="00112D29" w:rsidRPr="00112D29" w:rsidRDefault="00112D29" w:rsidP="00BA42AD">
      <w:pPr>
        <w:jc w:val="both"/>
        <w:rPr>
          <w:rFonts w:ascii="Times New Roman" w:hAnsi="Times New Roman"/>
          <w:b/>
          <w:bCs/>
          <w:szCs w:val="24"/>
        </w:rPr>
      </w:pPr>
      <w:r w:rsidRPr="00112D29">
        <w:rPr>
          <w:rFonts w:ascii="Times New Roman" w:hAnsi="Times New Roman"/>
          <w:b/>
          <w:bCs/>
          <w:szCs w:val="24"/>
        </w:rPr>
        <w:t>New Jersey Social Service Agencies</w:t>
      </w:r>
    </w:p>
    <w:p w14:paraId="12FEF9A7" w14:textId="4987148F" w:rsidR="00C600DE" w:rsidRDefault="001321D9" w:rsidP="00BA42AD">
      <w:pPr>
        <w:jc w:val="both"/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https://www.state.nj.us/humanservices/dfd/programs/njsnap/cbss/index.html</w:t>
      </w:r>
    </w:p>
    <w:p w14:paraId="7FB17863" w14:textId="00AD4BCA" w:rsidR="00C600DE" w:rsidRPr="009A1324" w:rsidRDefault="00946F01" w:rsidP="00BA42AD">
      <w:pPr>
        <w:jc w:val="both"/>
        <w:rPr>
          <w:rFonts w:ascii="Times New Roman" w:hAnsi="Times New Roman"/>
          <w:b/>
          <w:bCs/>
          <w:szCs w:val="24"/>
        </w:rPr>
      </w:pPr>
      <w:r w:rsidRPr="009A1324">
        <w:rPr>
          <w:rFonts w:ascii="Times New Roman" w:hAnsi="Times New Roman"/>
          <w:b/>
          <w:bCs/>
          <w:szCs w:val="24"/>
        </w:rPr>
        <w:t xml:space="preserve">New Jersey Department of Health </w:t>
      </w:r>
    </w:p>
    <w:p w14:paraId="134137B6" w14:textId="6C5601B7" w:rsidR="009A1324" w:rsidRDefault="009A1324" w:rsidP="00BA42AD">
      <w:pPr>
        <w:jc w:val="both"/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https://www.nj.gov/health</w:t>
      </w:r>
    </w:p>
    <w:p w14:paraId="38FD56CC" w14:textId="7BDF6C2D" w:rsidR="009A1324" w:rsidRDefault="00A5364C" w:rsidP="00BA42AD">
      <w:pPr>
        <w:jc w:val="both"/>
        <w:rPr>
          <w:rFonts w:ascii="Times New Roman" w:hAnsi="Times New Roman"/>
          <w:szCs w:val="24"/>
        </w:rPr>
      </w:pPr>
      <w:r w:rsidRPr="00A5364C">
        <w:rPr>
          <w:rFonts w:ascii="Times New Roman" w:hAnsi="Times New Roman"/>
          <w:szCs w:val="24"/>
        </w:rPr>
        <w:t>1-800-962-1253</w:t>
      </w:r>
    </w:p>
    <w:p w14:paraId="4545E26C" w14:textId="3B088A00" w:rsidR="00AD22AD" w:rsidRDefault="00AD22AD" w:rsidP="00BA42AD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J Mental Health resources </w:t>
      </w:r>
    </w:p>
    <w:p w14:paraId="51A2F911" w14:textId="1621A789" w:rsidR="00AD22AD" w:rsidRDefault="00AD22AD" w:rsidP="00BA42AD">
      <w:pPr>
        <w:jc w:val="both"/>
        <w:rPr>
          <w:rFonts w:ascii="Times New Roman" w:hAnsi="Times New Roman"/>
          <w:szCs w:val="24"/>
        </w:rPr>
      </w:pPr>
      <w:hyperlink r:id="rId5" w:history="1">
        <w:r w:rsidRPr="00AD22AD">
          <w:rPr>
            <w:rStyle w:val="Hyperlink"/>
            <w:rFonts w:ascii="Times New Roman" w:hAnsi="Times New Roman"/>
            <w:szCs w:val="24"/>
          </w:rPr>
          <w:t>https://www.mhanj.org/</w:t>
        </w:r>
      </w:hyperlink>
    </w:p>
    <w:p w14:paraId="2424E50C" w14:textId="44D0EDB8" w:rsidR="00AD22AD" w:rsidRDefault="00AD22AD" w:rsidP="00BA42AD">
      <w:pPr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866-202-HELP (4357)</w:t>
      </w:r>
    </w:p>
    <w:p w14:paraId="32BC2F6C" w14:textId="77777777" w:rsidR="00371F2C" w:rsidRDefault="00E574EE" w:rsidP="00BA42AD">
      <w:pPr>
        <w:jc w:val="both"/>
        <w:rPr>
          <w:rFonts w:ascii="Times New Roman" w:hAnsi="Times New Roman"/>
          <w:b/>
          <w:bCs/>
          <w:szCs w:val="24"/>
        </w:rPr>
      </w:pPr>
      <w:r w:rsidRPr="00E574EE">
        <w:rPr>
          <w:rFonts w:ascii="Times New Roman" w:hAnsi="Times New Roman"/>
          <w:b/>
          <w:bCs/>
          <w:szCs w:val="24"/>
        </w:rPr>
        <w:t xml:space="preserve">PSE&amp;G </w:t>
      </w:r>
      <w:r w:rsidR="00371F2C">
        <w:rPr>
          <w:rFonts w:ascii="Times New Roman" w:hAnsi="Times New Roman"/>
          <w:b/>
          <w:bCs/>
          <w:szCs w:val="24"/>
        </w:rPr>
        <w:t xml:space="preserve"> </w:t>
      </w:r>
    </w:p>
    <w:p w14:paraId="60808DCF" w14:textId="759A1247" w:rsidR="00A5364C" w:rsidRPr="00371F2C" w:rsidRDefault="00371F2C" w:rsidP="00BA42AD">
      <w:pPr>
        <w:jc w:val="both"/>
        <w:rPr>
          <w:rFonts w:ascii="Times New Roman" w:hAnsi="Times New Roman"/>
          <w:szCs w:val="24"/>
        </w:rPr>
      </w:pPr>
      <w:r w:rsidRPr="00371F2C">
        <w:rPr>
          <w:rFonts w:ascii="Times New Roman" w:hAnsi="Times New Roman"/>
          <w:szCs w:val="24"/>
        </w:rPr>
        <w:t>800-436-7734</w:t>
      </w:r>
    </w:p>
    <w:p w14:paraId="7B3F22E5" w14:textId="42ACB827" w:rsidR="002B0502" w:rsidRDefault="002B0502" w:rsidP="00BA42AD">
      <w:pPr>
        <w:jc w:val="both"/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https://nj.pseg.com/saveenergyandmoney/gethelppayingyourbill</w:t>
      </w:r>
    </w:p>
    <w:p w14:paraId="11ED0C43" w14:textId="1744BA41" w:rsidR="00E574EE" w:rsidRDefault="00AD22AD" w:rsidP="00BA42AD">
      <w:pPr>
        <w:jc w:val="both"/>
        <w:rPr>
          <w:rFonts w:ascii="Times New Roman" w:hAnsi="Times New Roman"/>
          <w:szCs w:val="24"/>
        </w:rPr>
      </w:pPr>
      <w:r w:rsidRPr="00AD22AD">
        <w:rPr>
          <w:rFonts w:ascii="Times New Roman" w:hAnsi="Times New Roman"/>
          <w:szCs w:val="24"/>
        </w:rPr>
        <w:t>https://www.state.nj.us/bpu</w:t>
      </w:r>
      <w:r w:rsidRPr="00AD22AD">
        <w:rPr>
          <w:rFonts w:ascii="Times New Roman" w:hAnsi="Times New Roman"/>
          <w:szCs w:val="24"/>
        </w:rPr>
        <w:t>/</w:t>
      </w:r>
      <w:r w:rsidRPr="00AD22AD">
        <w:rPr>
          <w:rFonts w:ascii="Times New Roman" w:hAnsi="Times New Roman"/>
          <w:szCs w:val="24"/>
        </w:rPr>
        <w:t>assistance/programs</w:t>
      </w:r>
    </w:p>
    <w:p w14:paraId="38AD10F7" w14:textId="01BAF02D" w:rsidR="00AD22AD" w:rsidRPr="00AD22AD" w:rsidRDefault="00AD22AD" w:rsidP="00BA42AD">
      <w:pPr>
        <w:jc w:val="both"/>
        <w:rPr>
          <w:rFonts w:ascii="Times New Roman" w:hAnsi="Times New Roman"/>
          <w:b/>
          <w:bCs/>
          <w:szCs w:val="24"/>
        </w:rPr>
      </w:pPr>
      <w:r w:rsidRPr="00AD22AD">
        <w:rPr>
          <w:rFonts w:ascii="Times New Roman" w:hAnsi="Times New Roman"/>
          <w:b/>
          <w:bCs/>
          <w:szCs w:val="24"/>
        </w:rPr>
        <w:t>Find government benefits/ Benefit Finder</w:t>
      </w:r>
    </w:p>
    <w:p w14:paraId="6271F432" w14:textId="61ABFF69" w:rsidR="00AD22AD" w:rsidRDefault="00AD22AD" w:rsidP="00BA42AD">
      <w:pPr>
        <w:jc w:val="both"/>
        <w:rPr>
          <w:rFonts w:ascii="Times New Roman" w:hAnsi="Times New Roman"/>
          <w:szCs w:val="24"/>
        </w:rPr>
      </w:pPr>
      <w:r w:rsidRPr="00AD22AD">
        <w:rPr>
          <w:rFonts w:ascii="Times New Roman" w:hAnsi="Times New Roman"/>
          <w:szCs w:val="24"/>
        </w:rPr>
        <w:t>https://www.benefits.gov/</w:t>
      </w:r>
    </w:p>
    <w:p w14:paraId="42077831" w14:textId="7B45359D" w:rsidR="00AD22AD" w:rsidRPr="00AD22AD" w:rsidRDefault="00AD22AD" w:rsidP="00BA42AD">
      <w:pPr>
        <w:jc w:val="both"/>
        <w:rPr>
          <w:rFonts w:ascii="Times New Roman" w:hAnsi="Times New Roman"/>
          <w:b/>
          <w:bCs/>
          <w:szCs w:val="24"/>
        </w:rPr>
      </w:pPr>
      <w:r w:rsidRPr="00AD22AD">
        <w:rPr>
          <w:rFonts w:ascii="Times New Roman" w:hAnsi="Times New Roman"/>
          <w:b/>
          <w:bCs/>
          <w:szCs w:val="24"/>
        </w:rPr>
        <w:t xml:space="preserve">Child Care </w:t>
      </w:r>
      <w:proofErr w:type="gramStart"/>
      <w:r w:rsidRPr="00AD22AD">
        <w:rPr>
          <w:rFonts w:ascii="Times New Roman" w:hAnsi="Times New Roman"/>
          <w:b/>
          <w:bCs/>
          <w:szCs w:val="24"/>
        </w:rPr>
        <w:t>assistance</w:t>
      </w:r>
      <w:proofErr w:type="gramEnd"/>
      <w:r w:rsidRPr="00AD22AD">
        <w:rPr>
          <w:rFonts w:ascii="Times New Roman" w:hAnsi="Times New Roman"/>
          <w:b/>
          <w:bCs/>
          <w:szCs w:val="24"/>
        </w:rPr>
        <w:t xml:space="preserve"> </w:t>
      </w:r>
    </w:p>
    <w:p w14:paraId="2926C0D2" w14:textId="03515F04" w:rsidR="00AD22AD" w:rsidRDefault="00AD22AD" w:rsidP="00BA42AD">
      <w:pPr>
        <w:jc w:val="both"/>
        <w:rPr>
          <w:color w:val="0000FF"/>
          <w:u w:val="single"/>
        </w:rPr>
      </w:pPr>
      <w:r w:rsidRPr="00AD22AD">
        <w:rPr>
          <w:color w:val="0000FF"/>
          <w:u w:val="single"/>
        </w:rPr>
        <w:t>https://www.childcarenj.gov/</w:t>
      </w:r>
    </w:p>
    <w:p w14:paraId="4EF9FE33" w14:textId="77777777" w:rsidR="00AD22AD" w:rsidRDefault="00AD22AD" w:rsidP="00BA42AD">
      <w:pPr>
        <w:jc w:val="both"/>
        <w:rPr>
          <w:rFonts w:ascii="Times New Roman" w:hAnsi="Times New Roman"/>
          <w:szCs w:val="24"/>
        </w:rPr>
      </w:pPr>
    </w:p>
    <w:p w14:paraId="6B87FDB9" w14:textId="77777777" w:rsidR="00AD22AD" w:rsidRPr="00AD22AD" w:rsidRDefault="00AD22AD" w:rsidP="00AD22AD">
      <w:pPr>
        <w:jc w:val="center"/>
        <w:rPr>
          <w:rFonts w:ascii="Times New Roman" w:hAnsi="Times New Roman"/>
          <w:szCs w:val="24"/>
        </w:rPr>
      </w:pPr>
    </w:p>
    <w:p w14:paraId="44BDA207" w14:textId="249B6C8C" w:rsidR="008E434A" w:rsidRDefault="008E434A" w:rsidP="00AD22AD">
      <w:pPr>
        <w:jc w:val="center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bCs/>
          <w:szCs w:val="24"/>
        </w:rPr>
        <w:t>Food Banks</w:t>
      </w:r>
    </w:p>
    <w:p w14:paraId="6C18D8D1" w14:textId="77777777" w:rsidR="006403B4" w:rsidRDefault="006403B4" w:rsidP="00BA42AD">
      <w:pPr>
        <w:jc w:val="both"/>
        <w:rPr>
          <w:rFonts w:ascii="Times New Roman" w:hAnsi="Times New Roman"/>
          <w:b/>
          <w:bCs/>
          <w:szCs w:val="24"/>
        </w:rPr>
        <w:sectPr w:rsidR="006403B4" w:rsidSect="00F70DC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BBD76E" w14:textId="38ECB642" w:rsidR="00B90878" w:rsidRPr="00F12811" w:rsidRDefault="008E434A" w:rsidP="006126DC">
      <w:pPr>
        <w:rPr>
          <w:rFonts w:ascii="Times New Roman" w:hAnsi="Times New Roman"/>
          <w:b/>
          <w:bCs/>
          <w:szCs w:val="24"/>
        </w:rPr>
      </w:pPr>
      <w:r w:rsidRPr="00F12811">
        <w:rPr>
          <w:rFonts w:ascii="Times New Roman" w:hAnsi="Times New Roman"/>
          <w:b/>
          <w:bCs/>
          <w:szCs w:val="24"/>
        </w:rPr>
        <w:t xml:space="preserve">Feeding America </w:t>
      </w:r>
      <w:r w:rsidR="00B90878" w:rsidRPr="00F12811">
        <w:rPr>
          <w:rFonts w:ascii="Times New Roman" w:hAnsi="Times New Roman"/>
          <w:b/>
          <w:bCs/>
          <w:szCs w:val="24"/>
        </w:rPr>
        <w:t xml:space="preserve"> </w:t>
      </w:r>
      <w:r w:rsidR="00F12811">
        <w:rPr>
          <w:rFonts w:ascii="Times New Roman" w:hAnsi="Times New Roman"/>
          <w:b/>
          <w:bCs/>
          <w:szCs w:val="24"/>
        </w:rPr>
        <w:t xml:space="preserve">                                                     </w:t>
      </w:r>
    </w:p>
    <w:p w14:paraId="48DF83C4" w14:textId="655C6812" w:rsidR="008E434A" w:rsidRPr="002977AB" w:rsidRDefault="00F12811" w:rsidP="006126DC">
      <w:pPr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http://www.cfbnj.org</w:t>
      </w:r>
      <w:r>
        <w:rPr>
          <w:rFonts w:ascii="Times New Roman" w:hAnsi="Times New Roman"/>
          <w:szCs w:val="24"/>
        </w:rPr>
        <w:t xml:space="preserve">                                          </w:t>
      </w:r>
    </w:p>
    <w:p w14:paraId="72789515" w14:textId="77777777" w:rsidR="002977AB" w:rsidRPr="002977AB" w:rsidRDefault="002977AB" w:rsidP="006126DC">
      <w:pPr>
        <w:rPr>
          <w:rFonts w:ascii="Times New Roman" w:hAnsi="Times New Roman"/>
          <w:szCs w:val="24"/>
        </w:rPr>
      </w:pPr>
      <w:r w:rsidRPr="002977AB">
        <w:rPr>
          <w:rFonts w:ascii="Times New Roman" w:hAnsi="Times New Roman"/>
          <w:szCs w:val="24"/>
        </w:rPr>
        <w:t>31 Evans Terminal</w:t>
      </w:r>
    </w:p>
    <w:p w14:paraId="16FC38AC" w14:textId="77777777" w:rsidR="002977AB" w:rsidRPr="002977AB" w:rsidRDefault="002977AB" w:rsidP="006126DC">
      <w:pPr>
        <w:rPr>
          <w:rFonts w:ascii="Times New Roman" w:hAnsi="Times New Roman"/>
          <w:szCs w:val="24"/>
        </w:rPr>
      </w:pPr>
      <w:r w:rsidRPr="002977AB">
        <w:rPr>
          <w:rFonts w:ascii="Times New Roman" w:hAnsi="Times New Roman"/>
          <w:szCs w:val="24"/>
        </w:rPr>
        <w:t>Hillside, NJ 07205</w:t>
      </w:r>
    </w:p>
    <w:p w14:paraId="630865F1" w14:textId="44DBF6C7" w:rsidR="002977AB" w:rsidRDefault="002977AB" w:rsidP="006126DC">
      <w:pPr>
        <w:rPr>
          <w:rFonts w:ascii="Times New Roman" w:hAnsi="Times New Roman"/>
          <w:szCs w:val="24"/>
        </w:rPr>
      </w:pPr>
      <w:r w:rsidRPr="002977AB">
        <w:rPr>
          <w:rFonts w:ascii="Times New Roman" w:hAnsi="Times New Roman"/>
          <w:szCs w:val="24"/>
        </w:rPr>
        <w:t>908.355.3663</w:t>
      </w:r>
    </w:p>
    <w:p w14:paraId="4596F6CD" w14:textId="77777777" w:rsidR="003B2E9B" w:rsidRPr="002977AB" w:rsidRDefault="003B2E9B" w:rsidP="006126DC">
      <w:pPr>
        <w:rPr>
          <w:rFonts w:ascii="Times New Roman" w:hAnsi="Times New Roman"/>
          <w:szCs w:val="24"/>
        </w:rPr>
      </w:pPr>
    </w:p>
    <w:p w14:paraId="047E3E30" w14:textId="77777777" w:rsidR="00F12811" w:rsidRPr="00F12811" w:rsidRDefault="003B2E9B" w:rsidP="006126DC">
      <w:pPr>
        <w:rPr>
          <w:rFonts w:ascii="Times New Roman" w:hAnsi="Times New Roman"/>
          <w:b/>
          <w:bCs/>
          <w:szCs w:val="24"/>
        </w:rPr>
      </w:pPr>
      <w:bookmarkStart w:id="1" w:name="_Hlk41137611"/>
      <w:r w:rsidRPr="00F12811">
        <w:rPr>
          <w:rFonts w:ascii="Times New Roman" w:hAnsi="Times New Roman"/>
          <w:b/>
          <w:bCs/>
          <w:szCs w:val="24"/>
        </w:rPr>
        <w:t>Food Bank of South Jersey</w:t>
      </w:r>
    </w:p>
    <w:p w14:paraId="1518A798" w14:textId="603FA3DD" w:rsidR="003B2E9B" w:rsidRPr="003B2E9B" w:rsidRDefault="003B2E9B" w:rsidP="006126DC">
      <w:pPr>
        <w:rPr>
          <w:rFonts w:ascii="Times New Roman" w:hAnsi="Times New Roman"/>
          <w:szCs w:val="24"/>
        </w:rPr>
      </w:pPr>
      <w:r w:rsidRPr="003B2E9B">
        <w:rPr>
          <w:rFonts w:ascii="Times New Roman" w:hAnsi="Times New Roman"/>
          <w:szCs w:val="24"/>
        </w:rPr>
        <w:t>1501 John Tipton Blvd.</w:t>
      </w:r>
    </w:p>
    <w:p w14:paraId="6DE22A56" w14:textId="77777777" w:rsidR="003B2E9B" w:rsidRPr="003B2E9B" w:rsidRDefault="003B2E9B" w:rsidP="006126DC">
      <w:pPr>
        <w:rPr>
          <w:rFonts w:ascii="Times New Roman" w:hAnsi="Times New Roman"/>
          <w:szCs w:val="24"/>
        </w:rPr>
      </w:pPr>
      <w:r w:rsidRPr="003B2E9B">
        <w:rPr>
          <w:rFonts w:ascii="Times New Roman" w:hAnsi="Times New Roman"/>
          <w:szCs w:val="24"/>
        </w:rPr>
        <w:t>Pennsauken, NJ 08110</w:t>
      </w:r>
    </w:p>
    <w:p w14:paraId="611434DA" w14:textId="77777777" w:rsidR="003B2E9B" w:rsidRPr="003B2E9B" w:rsidRDefault="003B2E9B" w:rsidP="006126DC">
      <w:pPr>
        <w:rPr>
          <w:rFonts w:ascii="Times New Roman" w:hAnsi="Times New Roman"/>
          <w:szCs w:val="24"/>
        </w:rPr>
      </w:pPr>
      <w:r w:rsidRPr="003B2E9B">
        <w:rPr>
          <w:rFonts w:ascii="Times New Roman" w:hAnsi="Times New Roman"/>
          <w:szCs w:val="24"/>
        </w:rPr>
        <w:t>P: 856-662-4884</w:t>
      </w:r>
    </w:p>
    <w:p w14:paraId="5F3C74A6" w14:textId="77777777" w:rsidR="003B2E9B" w:rsidRPr="003B2E9B" w:rsidRDefault="003B2E9B" w:rsidP="006126DC">
      <w:pPr>
        <w:rPr>
          <w:rFonts w:ascii="Times New Roman" w:hAnsi="Times New Roman"/>
          <w:szCs w:val="24"/>
        </w:rPr>
      </w:pPr>
      <w:r w:rsidRPr="003B2E9B">
        <w:rPr>
          <w:rFonts w:ascii="Times New Roman" w:hAnsi="Times New Roman"/>
          <w:szCs w:val="24"/>
        </w:rPr>
        <w:t>F: 856-662-4489</w:t>
      </w:r>
    </w:p>
    <w:p w14:paraId="57D27564" w14:textId="7DB2DD66" w:rsidR="00C600DE" w:rsidRDefault="00FC270A" w:rsidP="006126DC">
      <w:pPr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info@foodbanksj.org</w:t>
      </w:r>
    </w:p>
    <w:p w14:paraId="6A90E57E" w14:textId="77777777" w:rsidR="006403B4" w:rsidRDefault="006403B4" w:rsidP="006126DC">
      <w:pPr>
        <w:rPr>
          <w:rFonts w:ascii="Times New Roman" w:hAnsi="Times New Roman"/>
          <w:szCs w:val="24"/>
        </w:rPr>
        <w:sectPr w:rsidR="006403B4" w:rsidSect="006403B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4D04336" w14:textId="1042B7C6" w:rsidR="000A04BF" w:rsidRDefault="000A04BF" w:rsidP="006126DC">
      <w:pPr>
        <w:rPr>
          <w:rFonts w:ascii="Times New Roman" w:hAnsi="Times New Roman"/>
          <w:szCs w:val="24"/>
        </w:rPr>
      </w:pPr>
    </w:p>
    <w:p w14:paraId="10C24546" w14:textId="04AAB5C5" w:rsidR="0051390C" w:rsidRPr="009D69A2" w:rsidRDefault="00BA36EC" w:rsidP="00BA42AD">
      <w:pPr>
        <w:jc w:val="both"/>
        <w:rPr>
          <w:rFonts w:ascii="Times New Roman" w:hAnsi="Times New Roman"/>
          <w:b/>
          <w:bCs/>
          <w:szCs w:val="24"/>
        </w:rPr>
      </w:pPr>
      <w:r w:rsidRPr="009D69A2">
        <w:rPr>
          <w:rFonts w:ascii="Times New Roman" w:hAnsi="Times New Roman"/>
          <w:b/>
          <w:bCs/>
          <w:szCs w:val="24"/>
        </w:rPr>
        <w:t xml:space="preserve">Food Pantries.org </w:t>
      </w:r>
    </w:p>
    <w:p w14:paraId="3B885C1A" w14:textId="27BEBDCE" w:rsidR="009D69A2" w:rsidRDefault="009D69A2" w:rsidP="00BA42AD">
      <w:pPr>
        <w:jc w:val="both"/>
        <w:rPr>
          <w:rFonts w:ascii="Times New Roman" w:hAnsi="Times New Roman"/>
          <w:szCs w:val="24"/>
        </w:rPr>
      </w:pPr>
      <w:r w:rsidRPr="005D3FC6">
        <w:rPr>
          <w:rFonts w:ascii="Times New Roman" w:hAnsi="Times New Roman"/>
          <w:szCs w:val="24"/>
        </w:rPr>
        <w:t>https://www.foodpantries.org/st/new_jersey</w:t>
      </w:r>
    </w:p>
    <w:p w14:paraId="7EB2C634" w14:textId="77777777" w:rsidR="009D69A2" w:rsidRDefault="009D69A2" w:rsidP="00BA42AD">
      <w:pPr>
        <w:jc w:val="both"/>
        <w:rPr>
          <w:rFonts w:ascii="Times New Roman" w:hAnsi="Times New Roman"/>
          <w:szCs w:val="24"/>
        </w:rPr>
      </w:pPr>
    </w:p>
    <w:p w14:paraId="2E7B09AD" w14:textId="77777777" w:rsidR="00B51775" w:rsidRDefault="00927F8A" w:rsidP="00BA42AD">
      <w:pPr>
        <w:jc w:val="both"/>
        <w:rPr>
          <w:rFonts w:ascii="Times New Roman" w:hAnsi="Times New Roman"/>
          <w:b/>
          <w:bCs/>
          <w:szCs w:val="24"/>
        </w:rPr>
      </w:pPr>
      <w:r w:rsidRPr="00927F8A">
        <w:rPr>
          <w:rFonts w:ascii="Times New Roman" w:hAnsi="Times New Roman"/>
          <w:b/>
          <w:bCs/>
          <w:szCs w:val="24"/>
        </w:rPr>
        <w:t>Domestic Abuse Hotlines/local resources</w:t>
      </w:r>
    </w:p>
    <w:p w14:paraId="234D6DE0" w14:textId="4AFB871C" w:rsidR="00370480" w:rsidRPr="00B51775" w:rsidRDefault="009B3F7E" w:rsidP="00BA42AD">
      <w:pPr>
        <w:jc w:val="both"/>
        <w:rPr>
          <w:rFonts w:ascii="Times New Roman" w:hAnsi="Times New Roman"/>
          <w:szCs w:val="24"/>
        </w:rPr>
      </w:pPr>
      <w:r w:rsidRPr="00B51775">
        <w:rPr>
          <w:rFonts w:ascii="Times New Roman" w:hAnsi="Times New Roman"/>
          <w:szCs w:val="24"/>
        </w:rPr>
        <w:t xml:space="preserve"> </w:t>
      </w:r>
      <w:r w:rsidR="00370480" w:rsidRPr="00B51775">
        <w:rPr>
          <w:rFonts w:ascii="Times New Roman" w:hAnsi="Times New Roman"/>
          <w:szCs w:val="24"/>
        </w:rPr>
        <w:t>800</w:t>
      </w:r>
      <w:r w:rsidRPr="00B51775">
        <w:rPr>
          <w:rFonts w:ascii="Times New Roman" w:hAnsi="Times New Roman"/>
          <w:szCs w:val="24"/>
        </w:rPr>
        <w:t>-799-7233</w:t>
      </w:r>
    </w:p>
    <w:bookmarkEnd w:id="1"/>
    <w:p w14:paraId="2E66E0EA" w14:textId="1C9990B6" w:rsidR="004706D0" w:rsidRDefault="009B3F7E" w:rsidP="00BA42AD">
      <w:pPr>
        <w:jc w:val="both"/>
        <w:rPr>
          <w:rFonts w:ascii="Times New Roman" w:hAnsi="Times New Roman"/>
          <w:szCs w:val="24"/>
        </w:rPr>
      </w:pPr>
      <w:r w:rsidRPr="00B51775">
        <w:rPr>
          <w:rFonts w:ascii="Times New Roman" w:hAnsi="Times New Roman"/>
          <w:szCs w:val="24"/>
        </w:rPr>
        <w:t>https://www.thehotline.org</w:t>
      </w:r>
    </w:p>
    <w:p w14:paraId="593432A8" w14:textId="77777777" w:rsidR="009B3F7E" w:rsidRPr="00F93AA9" w:rsidRDefault="009B3F7E" w:rsidP="00BA42AD">
      <w:pPr>
        <w:jc w:val="both"/>
        <w:rPr>
          <w:rFonts w:ascii="Times New Roman" w:hAnsi="Times New Roman"/>
          <w:szCs w:val="24"/>
        </w:rPr>
      </w:pPr>
    </w:p>
    <w:p w14:paraId="6ADFE8B3" w14:textId="77777777" w:rsidR="001C1620" w:rsidRPr="00F93AA9" w:rsidRDefault="001C1620" w:rsidP="00BA42AD">
      <w:pPr>
        <w:jc w:val="both"/>
        <w:rPr>
          <w:rFonts w:ascii="Times New Roman" w:hAnsi="Times New Roman"/>
          <w:szCs w:val="24"/>
        </w:rPr>
      </w:pPr>
    </w:p>
    <w:p w14:paraId="76A86F00" w14:textId="535B3BDF" w:rsidR="001E1096" w:rsidRPr="00F93AA9" w:rsidRDefault="001E1096" w:rsidP="00F7271E">
      <w:pPr>
        <w:spacing w:after="0"/>
        <w:jc w:val="center"/>
        <w:rPr>
          <w:rFonts w:ascii="Times New Roman" w:hAnsi="Times New Roman"/>
          <w:szCs w:val="24"/>
        </w:rPr>
      </w:pPr>
      <w:r w:rsidRPr="00F93AA9">
        <w:rPr>
          <w:rFonts w:ascii="Times New Roman" w:hAnsi="Times New Roman"/>
          <w:b/>
          <w:szCs w:val="24"/>
        </w:rPr>
        <w:t xml:space="preserve">**If you move, you must </w:t>
      </w:r>
      <w:r w:rsidR="00AC1D17" w:rsidRPr="00F93AA9">
        <w:rPr>
          <w:rFonts w:ascii="Times New Roman" w:hAnsi="Times New Roman"/>
          <w:b/>
          <w:szCs w:val="24"/>
        </w:rPr>
        <w:t>let UAL know</w:t>
      </w:r>
      <w:r w:rsidRPr="00F93AA9">
        <w:rPr>
          <w:rFonts w:ascii="Times New Roman" w:hAnsi="Times New Roman"/>
          <w:b/>
          <w:szCs w:val="24"/>
        </w:rPr>
        <w:t xml:space="preserve"> Retiree Service Center and the IAM**</w:t>
      </w:r>
    </w:p>
    <w:p w14:paraId="36B75620" w14:textId="77777777" w:rsidR="001E1096" w:rsidRPr="00F93AA9" w:rsidRDefault="001E1096" w:rsidP="00F7271E">
      <w:pPr>
        <w:spacing w:after="0"/>
        <w:jc w:val="center"/>
        <w:rPr>
          <w:rFonts w:ascii="Times New Roman" w:hAnsi="Times New Roman"/>
          <w:szCs w:val="24"/>
        </w:rPr>
      </w:pPr>
    </w:p>
    <w:p w14:paraId="3B66F33A" w14:textId="77777777" w:rsidR="00AD6613" w:rsidRPr="004039D1" w:rsidRDefault="00AD6613" w:rsidP="00BA42AD">
      <w:pPr>
        <w:jc w:val="both"/>
        <w:rPr>
          <w:rFonts w:ascii="Times New Roman" w:hAnsi="Times New Roman"/>
          <w:szCs w:val="24"/>
        </w:rPr>
      </w:pPr>
    </w:p>
    <w:p w14:paraId="30B660E8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p w14:paraId="0C936E99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p w14:paraId="0C3C9C59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p w14:paraId="0F0D1FA2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p w14:paraId="1952B47B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p w14:paraId="14E28B8F" w14:textId="61304A05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  <w:r w:rsidRPr="004039D1">
        <w:rPr>
          <w:rFonts w:ascii="Times New Roman" w:hAnsi="Times New Roman"/>
          <w:szCs w:val="24"/>
        </w:rPr>
        <w:t xml:space="preserve">    </w:t>
      </w:r>
    </w:p>
    <w:p w14:paraId="52109B41" w14:textId="77777777" w:rsidR="004039D1" w:rsidRPr="004039D1" w:rsidRDefault="004039D1" w:rsidP="00BA42AD">
      <w:pPr>
        <w:jc w:val="both"/>
        <w:rPr>
          <w:rFonts w:ascii="Times New Roman" w:hAnsi="Times New Roman"/>
          <w:szCs w:val="24"/>
        </w:rPr>
      </w:pPr>
    </w:p>
    <w:sectPr w:rsidR="004039D1" w:rsidRPr="004039D1" w:rsidSect="00F70DC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7U0sTQyMrA0NLVQ0lEKTi0uzszPAykwrgUAgO/tnywAAAA="/>
  </w:docVars>
  <w:rsids>
    <w:rsidRoot w:val="001E1096"/>
    <w:rsid w:val="0001798B"/>
    <w:rsid w:val="00027DCF"/>
    <w:rsid w:val="0006595F"/>
    <w:rsid w:val="00084091"/>
    <w:rsid w:val="00097D39"/>
    <w:rsid w:val="000A04BF"/>
    <w:rsid w:val="000B27B2"/>
    <w:rsid w:val="000F2070"/>
    <w:rsid w:val="00112D29"/>
    <w:rsid w:val="001321D9"/>
    <w:rsid w:val="001431EB"/>
    <w:rsid w:val="001A47BE"/>
    <w:rsid w:val="001C1620"/>
    <w:rsid w:val="001C3C7D"/>
    <w:rsid w:val="001C7583"/>
    <w:rsid w:val="001E1096"/>
    <w:rsid w:val="001F43A4"/>
    <w:rsid w:val="001F5BC5"/>
    <w:rsid w:val="001F7D23"/>
    <w:rsid w:val="00265B6A"/>
    <w:rsid w:val="00271448"/>
    <w:rsid w:val="002977AB"/>
    <w:rsid w:val="002B0502"/>
    <w:rsid w:val="002F1B9B"/>
    <w:rsid w:val="002F2B14"/>
    <w:rsid w:val="003106B2"/>
    <w:rsid w:val="003131B7"/>
    <w:rsid w:val="00330C96"/>
    <w:rsid w:val="00370480"/>
    <w:rsid w:val="00371F2C"/>
    <w:rsid w:val="00375F4C"/>
    <w:rsid w:val="0039252E"/>
    <w:rsid w:val="003A74D8"/>
    <w:rsid w:val="003B2E9B"/>
    <w:rsid w:val="003C01DD"/>
    <w:rsid w:val="003C2E68"/>
    <w:rsid w:val="003C5B81"/>
    <w:rsid w:val="003F7D86"/>
    <w:rsid w:val="00401200"/>
    <w:rsid w:val="004039D1"/>
    <w:rsid w:val="004069C2"/>
    <w:rsid w:val="00435B03"/>
    <w:rsid w:val="0045722D"/>
    <w:rsid w:val="00457C31"/>
    <w:rsid w:val="00463A16"/>
    <w:rsid w:val="004706D0"/>
    <w:rsid w:val="00476282"/>
    <w:rsid w:val="0051390C"/>
    <w:rsid w:val="0059359A"/>
    <w:rsid w:val="005A2FD4"/>
    <w:rsid w:val="005C556B"/>
    <w:rsid w:val="005D11C9"/>
    <w:rsid w:val="005D3FC6"/>
    <w:rsid w:val="006126DC"/>
    <w:rsid w:val="006403B4"/>
    <w:rsid w:val="00650EA7"/>
    <w:rsid w:val="00651FB9"/>
    <w:rsid w:val="006F0672"/>
    <w:rsid w:val="006F1BFE"/>
    <w:rsid w:val="00727C60"/>
    <w:rsid w:val="00756EB3"/>
    <w:rsid w:val="0079419F"/>
    <w:rsid w:val="007C4AF4"/>
    <w:rsid w:val="007D2448"/>
    <w:rsid w:val="00817E75"/>
    <w:rsid w:val="00840159"/>
    <w:rsid w:val="008771AA"/>
    <w:rsid w:val="008841D5"/>
    <w:rsid w:val="008A07AD"/>
    <w:rsid w:val="008D5734"/>
    <w:rsid w:val="008E434A"/>
    <w:rsid w:val="008E4E67"/>
    <w:rsid w:val="00927F8A"/>
    <w:rsid w:val="00934C7B"/>
    <w:rsid w:val="0094357F"/>
    <w:rsid w:val="00946F01"/>
    <w:rsid w:val="00947FE2"/>
    <w:rsid w:val="00967144"/>
    <w:rsid w:val="00972785"/>
    <w:rsid w:val="009A1324"/>
    <w:rsid w:val="009A308C"/>
    <w:rsid w:val="009B3F7E"/>
    <w:rsid w:val="009B5DE2"/>
    <w:rsid w:val="009C6DFE"/>
    <w:rsid w:val="009D49D3"/>
    <w:rsid w:val="009D69A2"/>
    <w:rsid w:val="009F3DFB"/>
    <w:rsid w:val="00A5364C"/>
    <w:rsid w:val="00A80685"/>
    <w:rsid w:val="00AB4D60"/>
    <w:rsid w:val="00AC1D17"/>
    <w:rsid w:val="00AC4313"/>
    <w:rsid w:val="00AC69EA"/>
    <w:rsid w:val="00AD22AD"/>
    <w:rsid w:val="00AD6613"/>
    <w:rsid w:val="00B31A68"/>
    <w:rsid w:val="00B51775"/>
    <w:rsid w:val="00B61C5A"/>
    <w:rsid w:val="00B7022B"/>
    <w:rsid w:val="00B70AF9"/>
    <w:rsid w:val="00B90878"/>
    <w:rsid w:val="00BA36EC"/>
    <w:rsid w:val="00BA42AD"/>
    <w:rsid w:val="00BB7151"/>
    <w:rsid w:val="00BC7B16"/>
    <w:rsid w:val="00BD3848"/>
    <w:rsid w:val="00C06D3C"/>
    <w:rsid w:val="00C10A1C"/>
    <w:rsid w:val="00C125CE"/>
    <w:rsid w:val="00C14110"/>
    <w:rsid w:val="00C25DA7"/>
    <w:rsid w:val="00C600DE"/>
    <w:rsid w:val="00C65263"/>
    <w:rsid w:val="00CB4A15"/>
    <w:rsid w:val="00CD1C6D"/>
    <w:rsid w:val="00CE77BB"/>
    <w:rsid w:val="00CF6A0B"/>
    <w:rsid w:val="00D07194"/>
    <w:rsid w:val="00D44E28"/>
    <w:rsid w:val="00D525CB"/>
    <w:rsid w:val="00D86B30"/>
    <w:rsid w:val="00D913A6"/>
    <w:rsid w:val="00DD274A"/>
    <w:rsid w:val="00E574EE"/>
    <w:rsid w:val="00E70126"/>
    <w:rsid w:val="00E72ED5"/>
    <w:rsid w:val="00EA1A19"/>
    <w:rsid w:val="00EB3790"/>
    <w:rsid w:val="00EC5904"/>
    <w:rsid w:val="00ED64D0"/>
    <w:rsid w:val="00EE35C2"/>
    <w:rsid w:val="00F12811"/>
    <w:rsid w:val="00F31D7F"/>
    <w:rsid w:val="00F43B32"/>
    <w:rsid w:val="00F70DC7"/>
    <w:rsid w:val="00F7271E"/>
    <w:rsid w:val="00F93AA9"/>
    <w:rsid w:val="00FC0B35"/>
    <w:rsid w:val="00FC270A"/>
    <w:rsid w:val="00FC347C"/>
    <w:rsid w:val="00FE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297F2"/>
  <w15:chartTrackingRefBased/>
  <w15:docId w15:val="{E9440DD2-3BFE-4638-A3FC-3196C509E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096"/>
    <w:pPr>
      <w:spacing w:after="200" w:line="240" w:lineRule="auto"/>
    </w:pPr>
    <w:rPr>
      <w:rFonts w:ascii="Cambria" w:eastAsia="Cambria" w:hAnsi="Cambria" w:cs="Times New Roman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1E109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1E1096"/>
    <w:pPr>
      <w:jc w:val="center"/>
      <w:outlineLvl w:val="0"/>
    </w:pPr>
    <w:rPr>
      <w:b/>
      <w:sz w:val="20"/>
      <w:u w:val="single"/>
    </w:rPr>
  </w:style>
  <w:style w:type="character" w:customStyle="1" w:styleId="TitleChar">
    <w:name w:val="Title Char"/>
    <w:basedOn w:val="DefaultParagraphFont"/>
    <w:link w:val="Title"/>
    <w:rsid w:val="001E1096"/>
    <w:rPr>
      <w:rFonts w:ascii="Cambria" w:eastAsia="Cambria" w:hAnsi="Cambria" w:cs="Times New Roman"/>
      <w:b/>
      <w:sz w:val="20"/>
      <w:szCs w:val="2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FD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95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95F"/>
    <w:rPr>
      <w:rFonts w:ascii="Segoe UI" w:eastAsia="Cambria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600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76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43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08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91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153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516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5098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531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34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109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163651">
                                  <w:marLeft w:val="0"/>
                                  <w:marRight w:val="0"/>
                                  <w:marTop w:val="13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264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575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0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81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46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204117">
                                  <w:marLeft w:val="0"/>
                                  <w:marRight w:val="40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29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408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900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609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215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85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501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225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37319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324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112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00026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77069">
                                  <w:marLeft w:val="0"/>
                                  <w:marRight w:val="0"/>
                                  <w:marTop w:val="13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698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47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0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1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78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092050">
                                  <w:marLeft w:val="0"/>
                                  <w:marRight w:val="40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339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361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7901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456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9520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766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54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9551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94836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257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85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98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788883">
                                  <w:marLeft w:val="0"/>
                                  <w:marRight w:val="0"/>
                                  <w:marTop w:val="13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64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2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6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640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606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4077">
                                  <w:marLeft w:val="0"/>
                                  <w:marRight w:val="40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311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8796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4301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054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9015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439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797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721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5004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766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60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4560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048730">
                                  <w:marLeft w:val="0"/>
                                  <w:marRight w:val="0"/>
                                  <w:marTop w:val="13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7600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55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397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263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540552">
                                  <w:marLeft w:val="0"/>
                                  <w:marRight w:val="40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3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126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622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104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0983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57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224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925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0046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195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207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4853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603353">
                                  <w:marLeft w:val="0"/>
                                  <w:marRight w:val="0"/>
                                  <w:marTop w:val="13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57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9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mhanj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53CD135-5F30-4C92-9DD1-1B8F2EE62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5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nderson</dc:creator>
  <cp:keywords/>
  <dc:description/>
  <cp:lastModifiedBy>victor acosta</cp:lastModifiedBy>
  <cp:revision>131</cp:revision>
  <cp:lastPrinted>2020-05-14T14:55:00Z</cp:lastPrinted>
  <dcterms:created xsi:type="dcterms:W3CDTF">2020-05-01T03:15:00Z</dcterms:created>
  <dcterms:modified xsi:type="dcterms:W3CDTF">2020-07-22T18:43:00Z</dcterms:modified>
</cp:coreProperties>
</file>